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58240" behindDoc="0" locked="0" layoutInCell="1" allowOverlap="1" wp14:anchorId="0254649C" wp14:editId="6AEEF25E">
            <wp:simplePos x="0" y="0"/>
            <wp:positionH relativeFrom="column">
              <wp:posOffset>-1159692</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03B542B0" w14:textId="77777777" w:rsidR="00D8427C" w:rsidRPr="00A61E07" w:rsidRDefault="0074660D" w:rsidP="00A61E07">
      <w:pPr>
        <w:pStyle w:val="Heading1"/>
      </w:pPr>
      <w:r w:rsidRPr="00A61E07">
        <w:t xml:space="preserve">Bachelor of Arts in </w:t>
      </w:r>
      <w:r w:rsidR="00D8427C" w:rsidRPr="00A61E07">
        <w:t>Psychology (No Concentration)</w:t>
      </w:r>
      <w:r w:rsidR="002C6646" w:rsidRPr="00A61E07">
        <w:t xml:space="preserve"> </w:t>
      </w:r>
    </w:p>
    <w:p w14:paraId="7AB0A1AB" w14:textId="0D9762C8" w:rsidR="00845BDE" w:rsidRDefault="0074660D" w:rsidP="00A61E07">
      <w:pPr>
        <w:pStyle w:val="Heading1"/>
      </w:pPr>
      <w:r w:rsidRPr="00A61E07">
        <w:t>to Juris Doctor (JD)</w:t>
      </w:r>
    </w:p>
    <w:p w14:paraId="5936BA73" w14:textId="77777777" w:rsidR="001B2558" w:rsidRDefault="001B2558" w:rsidP="001B2558">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1B2558" w:rsidRPr="000A4FCF" w14:paraId="07F9DE4C" w14:textId="77777777" w:rsidTr="00F45130">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9BB81A" w14:textId="77777777" w:rsidR="001B2558" w:rsidRPr="000A4FCF" w:rsidRDefault="001B2558" w:rsidP="00F45130">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F28D9F"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2FCDE0"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1B2558" w:rsidRPr="000A4FCF" w14:paraId="66D3A9B1"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7D1CDDF" w14:textId="77777777" w:rsidR="001B2558" w:rsidRPr="000A4FCF" w:rsidRDefault="001B2558" w:rsidP="00F45130">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1B2558" w:rsidRPr="000A4FCF" w14:paraId="65D2B57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121E8A7"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6CE74A72"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01FFA51"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4A01E549"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F8961DD"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347C4143"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DE08959" w14:textId="77777777" w:rsidR="001B2558" w:rsidRPr="000A4FCF" w:rsidRDefault="001B2558" w:rsidP="00F45130">
            <w:pPr>
              <w:tabs>
                <w:tab w:val="left" w:pos="720"/>
              </w:tabs>
              <w:rPr>
                <w:rFonts w:ascii="National Book" w:hAnsi="National Book" w:cs="Arial"/>
                <w:color w:val="002060"/>
                <w:sz w:val="20"/>
                <w:szCs w:val="20"/>
              </w:rPr>
            </w:pPr>
          </w:p>
        </w:tc>
      </w:tr>
      <w:tr w:rsidR="003B6892" w:rsidRPr="000A4FCF" w14:paraId="33DFD165"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45C60613" w14:textId="45E57825" w:rsidR="003B6892" w:rsidRPr="000A4FCF" w:rsidRDefault="003B6892" w:rsidP="003B6892">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CP1)</w:t>
            </w:r>
          </w:p>
        </w:tc>
        <w:tc>
          <w:tcPr>
            <w:tcW w:w="900" w:type="dxa"/>
            <w:tcBorders>
              <w:top w:val="single" w:sz="4" w:space="0" w:color="auto"/>
              <w:left w:val="single" w:sz="4" w:space="0" w:color="auto"/>
              <w:bottom w:val="single" w:sz="4" w:space="0" w:color="auto"/>
              <w:right w:val="single" w:sz="4" w:space="0" w:color="auto"/>
            </w:tcBorders>
          </w:tcPr>
          <w:p w14:paraId="58E3D799" w14:textId="77777777" w:rsidR="003B6892" w:rsidRPr="000A4FCF" w:rsidRDefault="003B6892" w:rsidP="003B6892">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7D2FA79" w14:textId="77777777" w:rsidR="003B6892" w:rsidRPr="000A4FCF" w:rsidRDefault="003B6892" w:rsidP="003B6892">
            <w:pPr>
              <w:tabs>
                <w:tab w:val="left" w:pos="720"/>
              </w:tabs>
              <w:rPr>
                <w:rFonts w:ascii="National Book" w:hAnsi="National Book" w:cs="Arial"/>
                <w:color w:val="002060"/>
                <w:sz w:val="20"/>
                <w:szCs w:val="20"/>
              </w:rPr>
            </w:pPr>
          </w:p>
        </w:tc>
      </w:tr>
      <w:tr w:rsidR="003B6892" w:rsidRPr="000A4FCF" w14:paraId="0380C7F6"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C70D693" w14:textId="7CBE7963" w:rsidR="003B6892" w:rsidRPr="000A4FCF" w:rsidRDefault="003B6892" w:rsidP="003B6892">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MCR)</w:t>
            </w:r>
          </w:p>
        </w:tc>
        <w:tc>
          <w:tcPr>
            <w:tcW w:w="900" w:type="dxa"/>
            <w:tcBorders>
              <w:top w:val="single" w:sz="4" w:space="0" w:color="auto"/>
              <w:left w:val="single" w:sz="4" w:space="0" w:color="auto"/>
              <w:bottom w:val="single" w:sz="4" w:space="0" w:color="auto"/>
              <w:right w:val="single" w:sz="4" w:space="0" w:color="auto"/>
            </w:tcBorders>
          </w:tcPr>
          <w:p w14:paraId="7FE498CB" w14:textId="77777777" w:rsidR="003B6892" w:rsidRPr="000A4FCF" w:rsidRDefault="003B6892" w:rsidP="003B6892">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C6AA50" w14:textId="77777777" w:rsidR="003B6892" w:rsidRPr="000A4FCF" w:rsidRDefault="003B6892" w:rsidP="003B6892">
            <w:pPr>
              <w:tabs>
                <w:tab w:val="left" w:pos="720"/>
              </w:tabs>
              <w:rPr>
                <w:rFonts w:ascii="National Book" w:hAnsi="National Book" w:cs="Arial"/>
                <w:color w:val="002060"/>
                <w:sz w:val="20"/>
                <w:szCs w:val="20"/>
              </w:rPr>
            </w:pPr>
          </w:p>
        </w:tc>
      </w:tr>
      <w:tr w:rsidR="001B2558" w:rsidRPr="000A4FCF" w14:paraId="381877F6"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7E83D672" w14:textId="77777777" w:rsidR="001B2558" w:rsidRPr="000A4FCF" w:rsidRDefault="001B2558" w:rsidP="00F45130">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22C6C874"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3F04D97D"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4186EB1E" w14:textId="77777777" w:rsidTr="00F45130">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DBEF342" w14:textId="77777777" w:rsidR="001B2558" w:rsidRPr="000A4FCF" w:rsidRDefault="001B2558" w:rsidP="00F45130">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1B2558" w:rsidRPr="000A4FCF" w14:paraId="2BA48481"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FF6A3F4" w14:textId="77777777" w:rsidR="001B2558" w:rsidRPr="000A4FCF" w:rsidRDefault="001B2558" w:rsidP="00F45130">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63FCC179"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2972648"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7E9B6580"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17C1583" w14:textId="77777777" w:rsidR="001B2558" w:rsidRPr="000A4FCF" w:rsidRDefault="001B2558" w:rsidP="00F45130">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0523BD2"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DCDE373"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41AE8713"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A91DE94" w14:textId="79D71C20" w:rsidR="001B2558" w:rsidRPr="000A4FCF" w:rsidRDefault="005859DA" w:rsidP="00F45130">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CP2)</w:t>
            </w:r>
          </w:p>
        </w:tc>
        <w:tc>
          <w:tcPr>
            <w:tcW w:w="900" w:type="dxa"/>
            <w:tcBorders>
              <w:top w:val="single" w:sz="4" w:space="0" w:color="auto"/>
              <w:left w:val="single" w:sz="4" w:space="0" w:color="auto"/>
              <w:bottom w:val="single" w:sz="4" w:space="0" w:color="auto"/>
              <w:right w:val="single" w:sz="4" w:space="0" w:color="auto"/>
            </w:tcBorders>
          </w:tcPr>
          <w:p w14:paraId="3914B001"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9B0E0D7"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2404F154"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F80BE1D"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90A530C"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C20DE82"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2E5EA08E"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CAADDA8"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7206746F"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CADB0A5"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292E62CB"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F422FBD" w14:textId="77777777" w:rsidR="001B2558" w:rsidRPr="000A4FCF" w:rsidRDefault="001B2558" w:rsidP="00F45130">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E83270" w:rsidRPr="000A4FCF" w14:paraId="432D4524"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7390C668" w14:textId="41E20BD1" w:rsidR="00E83270" w:rsidRPr="000A4FCF" w:rsidRDefault="00E83270" w:rsidP="00E83270">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14187A9F" w14:textId="57CD2E6C" w:rsidR="00E83270" w:rsidRPr="000A4FCF" w:rsidRDefault="00E83270" w:rsidP="00E83270">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A24DC8A" w14:textId="0040763E" w:rsidR="00E83270" w:rsidRPr="000A4FCF" w:rsidRDefault="00E83270" w:rsidP="00E83270">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83270" w:rsidRPr="000A4FCF" w14:paraId="670B5E5C"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3AC259F5" w14:textId="0A8CB143" w:rsidR="00E83270" w:rsidRPr="000A4FCF" w:rsidRDefault="00E83270" w:rsidP="00E83270">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roup V (Developmental)</w:t>
            </w:r>
          </w:p>
        </w:tc>
        <w:tc>
          <w:tcPr>
            <w:tcW w:w="900" w:type="dxa"/>
            <w:tcBorders>
              <w:top w:val="single" w:sz="4" w:space="0" w:color="auto"/>
              <w:left w:val="single" w:sz="4" w:space="0" w:color="auto"/>
              <w:bottom w:val="single" w:sz="4" w:space="0" w:color="auto"/>
              <w:right w:val="single" w:sz="4" w:space="0" w:color="auto"/>
            </w:tcBorders>
            <w:vAlign w:val="center"/>
          </w:tcPr>
          <w:p w14:paraId="4D01EAB6" w14:textId="08EB823D" w:rsidR="00E83270" w:rsidRPr="000A4FCF" w:rsidRDefault="00E83270" w:rsidP="00E83270">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D9638BC" w14:textId="0F00DEF5" w:rsidR="00E83270" w:rsidRPr="000A4FCF" w:rsidRDefault="00E83270" w:rsidP="00E83270">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83270" w:rsidRPr="000A4FCF" w14:paraId="053EC462"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3A2FD600" w14:textId="60CD400F" w:rsidR="00E83270" w:rsidRPr="000A4FCF" w:rsidRDefault="00E83270" w:rsidP="00E83270">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VI (Clinical/Counseling) </w:t>
            </w:r>
          </w:p>
        </w:tc>
        <w:tc>
          <w:tcPr>
            <w:tcW w:w="900" w:type="dxa"/>
            <w:tcBorders>
              <w:top w:val="single" w:sz="4" w:space="0" w:color="auto"/>
              <w:left w:val="single" w:sz="4" w:space="0" w:color="auto"/>
              <w:bottom w:val="single" w:sz="4" w:space="0" w:color="auto"/>
              <w:right w:val="single" w:sz="4" w:space="0" w:color="auto"/>
            </w:tcBorders>
          </w:tcPr>
          <w:p w14:paraId="58318B06" w14:textId="794C1F8C" w:rsidR="00E83270" w:rsidRPr="000A4FCF" w:rsidRDefault="00E83270" w:rsidP="00E83270">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AF5AE3" w14:textId="12B2792A" w:rsidR="00E83270" w:rsidRPr="000A4FCF" w:rsidRDefault="00E83270" w:rsidP="00E83270">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1B2558" w:rsidRPr="000A4FCF" w14:paraId="1A78D23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4009846"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35DEA9DF"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A278DD4" w14:textId="77777777" w:rsidR="001B2558" w:rsidRPr="000A4FCF" w:rsidRDefault="001B2558" w:rsidP="00F45130">
            <w:pPr>
              <w:tabs>
                <w:tab w:val="left" w:pos="720"/>
              </w:tabs>
              <w:jc w:val="center"/>
              <w:rPr>
                <w:rFonts w:ascii="National Book" w:hAnsi="National Book" w:cs="Arial"/>
                <w:color w:val="002060"/>
                <w:sz w:val="20"/>
                <w:szCs w:val="20"/>
              </w:rPr>
            </w:pPr>
          </w:p>
        </w:tc>
      </w:tr>
      <w:tr w:rsidR="001B2558" w:rsidRPr="000A4FCF" w14:paraId="5B968CD1"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82627EF"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AD6B106"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9520BAB"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0AB4C10D"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9A504C5" w14:textId="77777777" w:rsidR="001B2558" w:rsidRPr="000A4FCF" w:rsidRDefault="001B2558" w:rsidP="00F45130">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0D3A64" w:rsidRPr="000A4FCF" w14:paraId="2815A147"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35ECE23" w14:textId="30860677" w:rsidR="000D3A64" w:rsidRPr="000A4FCF" w:rsidRDefault="000D3A64" w:rsidP="000D3A64">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II (Cognition) </w:t>
            </w:r>
          </w:p>
        </w:tc>
        <w:tc>
          <w:tcPr>
            <w:tcW w:w="900" w:type="dxa"/>
            <w:tcBorders>
              <w:top w:val="single" w:sz="4" w:space="0" w:color="auto"/>
              <w:left w:val="single" w:sz="4" w:space="0" w:color="auto"/>
              <w:bottom w:val="single" w:sz="4" w:space="0" w:color="auto"/>
              <w:right w:val="single" w:sz="4" w:space="0" w:color="auto"/>
            </w:tcBorders>
            <w:vAlign w:val="center"/>
          </w:tcPr>
          <w:p w14:paraId="7716FA51" w14:textId="070BE1E8" w:rsidR="000D3A64" w:rsidRPr="000A4FCF" w:rsidRDefault="000D3A64" w:rsidP="000D3A6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78DDAF4" w14:textId="34857C83" w:rsidR="000D3A64" w:rsidRPr="000A4FCF" w:rsidRDefault="000D3A64" w:rsidP="000D3A6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0D3A64" w:rsidRPr="000A4FCF" w14:paraId="090463BC"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0D8E414" w14:textId="119E05A4" w:rsidR="000D3A64" w:rsidRPr="000A4FCF" w:rsidRDefault="000D3A64" w:rsidP="000D3A64">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7BB2B172" w14:textId="3C08D7D8" w:rsidR="000D3A64" w:rsidRPr="000A4FCF" w:rsidRDefault="000D3A64" w:rsidP="000D3A6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4E6EFC" w14:textId="404034E0" w:rsidR="000D3A64" w:rsidRPr="000A4FCF" w:rsidRDefault="000D3A64" w:rsidP="000D3A6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0D3A64" w:rsidRPr="000A4FCF" w14:paraId="42A668D7"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0872E0E4" w14:textId="046FB958" w:rsidR="000D3A64" w:rsidRPr="00EF5B5A" w:rsidRDefault="000D3A64" w:rsidP="000D3A64">
            <w:pPr>
              <w:tabs>
                <w:tab w:val="left" w:pos="720"/>
              </w:tabs>
              <w:rPr>
                <w:rFonts w:ascii="National Book" w:hAnsi="National Book" w:cs="Arial"/>
                <w:color w:val="002060"/>
                <w:sz w:val="20"/>
                <w:szCs w:val="20"/>
                <w:vertAlign w:val="superscript"/>
              </w:rPr>
            </w:pPr>
            <w:r w:rsidRPr="008F4447">
              <w:rPr>
                <w:rFonts w:ascii="National Book" w:hAnsi="National Book" w:cs="Arial"/>
                <w:color w:val="002060"/>
                <w:sz w:val="20"/>
                <w:szCs w:val="20"/>
              </w:rPr>
              <w:t xml:space="preserve">Group IV (Application of Psychological Science) </w:t>
            </w:r>
            <w:r w:rsidRPr="008F4447">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3A2A4A25" w14:textId="4B000E04" w:rsidR="000D3A64" w:rsidRPr="000A4FCF" w:rsidRDefault="000D3A64" w:rsidP="000D3A6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036B3394" w14:textId="4C542097" w:rsidR="000D3A64" w:rsidRPr="000A4FCF" w:rsidRDefault="000D3A64" w:rsidP="000D3A6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1B2558" w:rsidRPr="000A4FCF" w14:paraId="29E71645"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0510E32A"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3E77AAD"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25A3670" w14:textId="77777777" w:rsidR="001B2558" w:rsidRPr="000A4FCF" w:rsidRDefault="001B2558" w:rsidP="00F45130">
            <w:pPr>
              <w:tabs>
                <w:tab w:val="left" w:pos="720"/>
              </w:tabs>
              <w:jc w:val="center"/>
              <w:rPr>
                <w:rFonts w:ascii="National Book" w:hAnsi="National Book" w:cs="Arial"/>
                <w:color w:val="002060"/>
                <w:sz w:val="20"/>
                <w:szCs w:val="20"/>
              </w:rPr>
            </w:pPr>
          </w:p>
        </w:tc>
      </w:tr>
      <w:tr w:rsidR="001B2558" w:rsidRPr="000A4FCF" w14:paraId="431BD1C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14E15A8"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BA19789"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3F43E1"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1841AE51"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D4C6EC1" w14:textId="77777777" w:rsidR="001B2558" w:rsidRPr="000A4FCF" w:rsidRDefault="001B2558" w:rsidP="00F45130">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6425AC" w:rsidRPr="000A4FCF" w14:paraId="02C4CFC0" w14:textId="77777777" w:rsidTr="005408CF">
        <w:trPr>
          <w:trHeight w:val="288"/>
        </w:trPr>
        <w:tc>
          <w:tcPr>
            <w:tcW w:w="7740" w:type="dxa"/>
            <w:tcBorders>
              <w:top w:val="single" w:sz="4" w:space="0" w:color="auto"/>
              <w:left w:val="single" w:sz="4" w:space="0" w:color="auto"/>
              <w:bottom w:val="single" w:sz="4" w:space="0" w:color="auto"/>
              <w:right w:val="single" w:sz="4" w:space="0" w:color="auto"/>
            </w:tcBorders>
          </w:tcPr>
          <w:p w14:paraId="2AC928DA" w14:textId="58180F6B" w:rsidR="006425AC" w:rsidRPr="000A4FCF" w:rsidRDefault="006425AC" w:rsidP="006425AC">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Psychology (PSYC) Upper-Division Electives (30000 or 40000) </w:t>
            </w:r>
            <w:r w:rsidRPr="008F4447">
              <w:rPr>
                <w:rFonts w:ascii="National Book" w:hAnsi="National Book" w:cs="Arial"/>
                <w:color w:val="002060"/>
                <w:sz w:val="20"/>
                <w:szCs w:val="20"/>
                <w:vertAlign w:val="superscript"/>
              </w:rPr>
              <w:t>2</w:t>
            </w:r>
          </w:p>
        </w:tc>
        <w:tc>
          <w:tcPr>
            <w:tcW w:w="900" w:type="dxa"/>
            <w:tcBorders>
              <w:top w:val="single" w:sz="4" w:space="0" w:color="auto"/>
              <w:left w:val="single" w:sz="4" w:space="0" w:color="auto"/>
              <w:bottom w:val="single" w:sz="4" w:space="0" w:color="auto"/>
              <w:right w:val="single" w:sz="4" w:space="0" w:color="auto"/>
            </w:tcBorders>
          </w:tcPr>
          <w:p w14:paraId="0230FB5B" w14:textId="60D4EE7F" w:rsidR="006425AC" w:rsidRPr="000A4FCF" w:rsidRDefault="006425AC" w:rsidP="006425AC">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6</w:t>
            </w:r>
          </w:p>
        </w:tc>
        <w:tc>
          <w:tcPr>
            <w:tcW w:w="810" w:type="dxa"/>
            <w:tcBorders>
              <w:top w:val="single" w:sz="4" w:space="0" w:color="auto"/>
              <w:left w:val="single" w:sz="4" w:space="0" w:color="auto"/>
              <w:bottom w:val="single" w:sz="4" w:space="0" w:color="auto"/>
              <w:right w:val="single" w:sz="4" w:space="0" w:color="auto"/>
            </w:tcBorders>
            <w:vAlign w:val="center"/>
          </w:tcPr>
          <w:p w14:paraId="2C278277" w14:textId="03058A77" w:rsidR="006425AC" w:rsidRPr="000A4FCF" w:rsidRDefault="006425AC" w:rsidP="006425AC">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6425AC" w:rsidRPr="000A4FCF" w14:paraId="2FB72038"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5362ABED" w14:textId="67746CE7" w:rsidR="006425AC" w:rsidRPr="000A4FCF" w:rsidRDefault="006425AC" w:rsidP="006425AC">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0B6A7F44" w14:textId="4D865D7A" w:rsidR="006425AC" w:rsidRPr="000A4FCF" w:rsidRDefault="006425AC" w:rsidP="006425AC">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FA107DB" w14:textId="36BCDF2C" w:rsidR="006425AC" w:rsidRPr="000A4FCF" w:rsidRDefault="006425AC" w:rsidP="006425AC">
            <w:pPr>
              <w:tabs>
                <w:tab w:val="left" w:pos="720"/>
              </w:tabs>
              <w:jc w:val="center"/>
              <w:rPr>
                <w:rFonts w:ascii="National Book" w:hAnsi="National Book" w:cs="Arial"/>
                <w:color w:val="002060"/>
                <w:sz w:val="20"/>
                <w:szCs w:val="20"/>
              </w:rPr>
            </w:pPr>
          </w:p>
        </w:tc>
      </w:tr>
      <w:tr w:rsidR="006425AC" w:rsidRPr="000A4FCF" w14:paraId="3191BCC0" w14:textId="77777777" w:rsidTr="005408CF">
        <w:trPr>
          <w:trHeight w:val="288"/>
        </w:trPr>
        <w:tc>
          <w:tcPr>
            <w:tcW w:w="7740" w:type="dxa"/>
            <w:tcBorders>
              <w:top w:val="single" w:sz="4" w:space="0" w:color="auto"/>
              <w:left w:val="single" w:sz="4" w:space="0" w:color="auto"/>
              <w:bottom w:val="single" w:sz="4" w:space="0" w:color="auto"/>
              <w:right w:val="single" w:sz="4" w:space="0" w:color="auto"/>
            </w:tcBorders>
          </w:tcPr>
          <w:p w14:paraId="1F5BDF02" w14:textId="1E5B4690" w:rsidR="006425AC" w:rsidRPr="000A4FCF" w:rsidRDefault="006425AC" w:rsidP="006425AC">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22872153" w14:textId="00472F23" w:rsidR="006425AC" w:rsidRPr="000A4FCF" w:rsidRDefault="006425AC" w:rsidP="006425AC">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5163F93" w14:textId="77777777" w:rsidR="006425AC" w:rsidRPr="000A4FCF" w:rsidRDefault="006425AC" w:rsidP="006425AC">
            <w:pPr>
              <w:tabs>
                <w:tab w:val="left" w:pos="720"/>
              </w:tabs>
              <w:jc w:val="center"/>
              <w:rPr>
                <w:rFonts w:ascii="National Book" w:hAnsi="National Book" w:cs="Arial"/>
                <w:color w:val="002060"/>
                <w:sz w:val="20"/>
                <w:szCs w:val="20"/>
              </w:rPr>
            </w:pPr>
          </w:p>
        </w:tc>
      </w:tr>
      <w:tr w:rsidR="006425AC" w:rsidRPr="000A4FCF" w14:paraId="1E36566B"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3F02DD21" w14:textId="6EAC3689" w:rsidR="006425AC" w:rsidRPr="000A4FCF" w:rsidRDefault="006425AC" w:rsidP="006425AC">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BEA0A7C" w14:textId="419E88BA" w:rsidR="006425AC" w:rsidRPr="000A4FCF" w:rsidRDefault="006425AC" w:rsidP="006425AC">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CA12C8A" w14:textId="77777777" w:rsidR="006425AC" w:rsidRPr="000A4FCF" w:rsidRDefault="006425AC" w:rsidP="006425AC">
            <w:pPr>
              <w:tabs>
                <w:tab w:val="left" w:pos="720"/>
              </w:tabs>
              <w:jc w:val="center"/>
              <w:rPr>
                <w:rFonts w:ascii="National Book" w:hAnsi="National Book" w:cs="Arial"/>
                <w:color w:val="002060"/>
                <w:sz w:val="20"/>
                <w:szCs w:val="20"/>
              </w:rPr>
            </w:pPr>
          </w:p>
        </w:tc>
      </w:tr>
    </w:tbl>
    <w:p w14:paraId="581E1768" w14:textId="77777777" w:rsidR="001B2558" w:rsidRDefault="001B2558" w:rsidP="001B2558"/>
    <w:p w14:paraId="5E4D713C" w14:textId="77777777" w:rsidR="000D3A64" w:rsidRDefault="000D3A64" w:rsidP="001B2558"/>
    <w:p w14:paraId="1574DDA8" w14:textId="77777777" w:rsidR="001B2558" w:rsidRDefault="001B2558" w:rsidP="001B2558"/>
    <w:p w14:paraId="3F682696" w14:textId="77777777" w:rsidR="001B2558" w:rsidRDefault="001B2558" w:rsidP="001B2558"/>
    <w:p w14:paraId="4129633B" w14:textId="77777777" w:rsidR="001B2558" w:rsidRDefault="001B2558" w:rsidP="001B2558"/>
    <w:tbl>
      <w:tblPr>
        <w:tblW w:w="9450" w:type="dxa"/>
        <w:tblInd w:w="-95" w:type="dxa"/>
        <w:tblLayout w:type="fixed"/>
        <w:tblLook w:val="01C0" w:firstRow="0" w:lastRow="1" w:firstColumn="1" w:lastColumn="1" w:noHBand="0" w:noVBand="0"/>
      </w:tblPr>
      <w:tblGrid>
        <w:gridCol w:w="7200"/>
        <w:gridCol w:w="900"/>
        <w:gridCol w:w="1350"/>
      </w:tblGrid>
      <w:tr w:rsidR="001B2558" w:rsidRPr="000A4FCF" w14:paraId="55EA3AF0" w14:textId="77777777" w:rsidTr="00F45130">
        <w:trPr>
          <w:trHeight w:val="512"/>
          <w:tblHeader/>
        </w:trPr>
        <w:tc>
          <w:tcPr>
            <w:tcW w:w="72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D0B070" w14:textId="77777777" w:rsidR="001B2558" w:rsidRPr="000A4FCF" w:rsidRDefault="001B2558" w:rsidP="00F45130">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00DA901"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196FFD"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1B2558" w:rsidRPr="000A4FCF" w14:paraId="6585F2D0"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5E3F6F6" w14:textId="59668BB1" w:rsidR="001B2558" w:rsidRPr="000A4FCF" w:rsidRDefault="001B2558" w:rsidP="00F45130">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861D86">
              <w:rPr>
                <w:rFonts w:ascii="National Book" w:hAnsi="National Book" w:cs="Arial"/>
                <w:b/>
                <w:color w:val="FFFFFF" w:themeColor="background1"/>
                <w:sz w:val="20"/>
                <w:szCs w:val="20"/>
              </w:rPr>
              <w:t>16</w:t>
            </w:r>
            <w:r>
              <w:rPr>
                <w:rFonts w:ascii="National Book" w:hAnsi="National Book" w:cs="Arial"/>
                <w:b/>
                <w:color w:val="FFFFFF" w:themeColor="background1"/>
                <w:sz w:val="20"/>
                <w:szCs w:val="20"/>
              </w:rPr>
              <w:t>-</w:t>
            </w:r>
            <w:r w:rsidRPr="000A4FCF">
              <w:rPr>
                <w:rFonts w:ascii="National Book" w:hAnsi="National Book" w:cs="Arial"/>
                <w:b/>
                <w:color w:val="FFFFFF" w:themeColor="background1"/>
                <w:sz w:val="20"/>
                <w:szCs w:val="20"/>
              </w:rPr>
              <w:t>18 Credit Hours] Kent State University</w:t>
            </w:r>
          </w:p>
        </w:tc>
      </w:tr>
      <w:tr w:rsidR="00E26A48" w:rsidRPr="000A4FCF" w14:paraId="4C11CB99"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tcPr>
          <w:p w14:paraId="5EC0FF49" w14:textId="4A8A88DF" w:rsidR="00E26A48" w:rsidRPr="000A4FCF" w:rsidRDefault="00E26A48" w:rsidP="00E26A48">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Psychology (PSYC) Upper-Division Electives (30000 or 40000) </w:t>
            </w:r>
            <w:r w:rsidRPr="008F4447">
              <w:rPr>
                <w:rFonts w:ascii="National Book" w:hAnsi="National Book" w:cs="Arial"/>
                <w:color w:val="002060"/>
                <w:sz w:val="20"/>
                <w:szCs w:val="20"/>
                <w:vertAlign w:val="superscript"/>
              </w:rPr>
              <w:t>2</w:t>
            </w:r>
          </w:p>
        </w:tc>
        <w:tc>
          <w:tcPr>
            <w:tcW w:w="900" w:type="dxa"/>
            <w:tcBorders>
              <w:top w:val="single" w:sz="4" w:space="0" w:color="auto"/>
              <w:left w:val="single" w:sz="4" w:space="0" w:color="auto"/>
              <w:bottom w:val="single" w:sz="4" w:space="0" w:color="auto"/>
              <w:right w:val="single" w:sz="4" w:space="0" w:color="auto"/>
            </w:tcBorders>
            <w:vAlign w:val="center"/>
          </w:tcPr>
          <w:p w14:paraId="2D0E78AD" w14:textId="1CBA0A75" w:rsidR="00E26A48" w:rsidRPr="000A4FCF" w:rsidRDefault="00E26A48" w:rsidP="00E26A4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F384091" w14:textId="52D35048" w:rsidR="00E26A48" w:rsidRPr="000A4FCF" w:rsidRDefault="00E26A48" w:rsidP="00E26A4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26A48" w:rsidRPr="000A4FCF" w14:paraId="051FCD8F" w14:textId="77777777" w:rsidTr="00980E9C">
        <w:trPr>
          <w:trHeight w:val="288"/>
        </w:trPr>
        <w:tc>
          <w:tcPr>
            <w:tcW w:w="7200" w:type="dxa"/>
            <w:tcBorders>
              <w:top w:val="single" w:sz="4" w:space="0" w:color="auto"/>
              <w:left w:val="single" w:sz="4" w:space="0" w:color="auto"/>
              <w:bottom w:val="single" w:sz="4" w:space="0" w:color="auto"/>
              <w:right w:val="single" w:sz="4" w:space="0" w:color="auto"/>
            </w:tcBorders>
          </w:tcPr>
          <w:p w14:paraId="61BC8D03" w14:textId="2FA1878D" w:rsidR="00E26A48" w:rsidRPr="000A4FCF" w:rsidRDefault="00E26A48" w:rsidP="00E26A48">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roup I (Behavioral Neuroscience/Learning)</w:t>
            </w:r>
          </w:p>
        </w:tc>
        <w:tc>
          <w:tcPr>
            <w:tcW w:w="900" w:type="dxa"/>
            <w:tcBorders>
              <w:top w:val="single" w:sz="4" w:space="0" w:color="auto"/>
              <w:left w:val="single" w:sz="4" w:space="0" w:color="auto"/>
              <w:bottom w:val="single" w:sz="4" w:space="0" w:color="auto"/>
              <w:right w:val="single" w:sz="4" w:space="0" w:color="auto"/>
            </w:tcBorders>
            <w:vAlign w:val="center"/>
          </w:tcPr>
          <w:p w14:paraId="197AA387" w14:textId="5E86C3BF" w:rsidR="00E26A48" w:rsidRPr="000A4FCF" w:rsidRDefault="00E26A48" w:rsidP="00E26A4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0E03A0D" w14:textId="549A8A77" w:rsidR="00E26A48" w:rsidRPr="000A4FCF" w:rsidRDefault="00E26A48" w:rsidP="00E26A4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26A48" w:rsidRPr="000A4FCF" w14:paraId="5B45F992"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301D8958" w14:textId="7F13E973" w:rsidR="00E26A48" w:rsidRPr="000A4FCF" w:rsidRDefault="00E26A48" w:rsidP="00E26A48">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782AB6C1" w14:textId="3FF62D31" w:rsidR="00E26A48" w:rsidRPr="000A4FCF" w:rsidRDefault="00E26A48" w:rsidP="00E26A4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19B1F663" w14:textId="77777777" w:rsidR="00E26A48" w:rsidRPr="000A4FCF" w:rsidRDefault="00E26A48" w:rsidP="00E26A48">
            <w:pPr>
              <w:tabs>
                <w:tab w:val="left" w:pos="720"/>
              </w:tabs>
              <w:jc w:val="center"/>
              <w:rPr>
                <w:rFonts w:ascii="National Book" w:hAnsi="National Book" w:cs="Arial"/>
                <w:color w:val="002060"/>
                <w:sz w:val="20"/>
                <w:szCs w:val="20"/>
              </w:rPr>
            </w:pPr>
          </w:p>
        </w:tc>
      </w:tr>
      <w:tr w:rsidR="00E26A48" w:rsidRPr="000A4FCF" w14:paraId="47305040"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26844C6D" w14:textId="7D06D2F1" w:rsidR="00E26A48" w:rsidRPr="000A4FCF" w:rsidRDefault="00E26A48" w:rsidP="00E26A48">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eneral Electives (if needed to reach 91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3C74CB23" w14:textId="286940CA" w:rsidR="00E26A48" w:rsidRPr="000A4FCF" w:rsidRDefault="00E26A48" w:rsidP="00E26A4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7-9</w:t>
            </w:r>
          </w:p>
        </w:tc>
        <w:tc>
          <w:tcPr>
            <w:tcW w:w="1350" w:type="dxa"/>
            <w:tcBorders>
              <w:top w:val="single" w:sz="4" w:space="0" w:color="auto"/>
              <w:left w:val="single" w:sz="4" w:space="0" w:color="auto"/>
              <w:bottom w:val="single" w:sz="4" w:space="0" w:color="auto"/>
              <w:right w:val="single" w:sz="4" w:space="0" w:color="auto"/>
            </w:tcBorders>
          </w:tcPr>
          <w:p w14:paraId="67A1D9E0" w14:textId="77777777" w:rsidR="00E26A48" w:rsidRPr="000A4FCF" w:rsidRDefault="00E26A48" w:rsidP="00E26A48">
            <w:pPr>
              <w:tabs>
                <w:tab w:val="left" w:pos="720"/>
              </w:tabs>
              <w:jc w:val="center"/>
              <w:rPr>
                <w:rFonts w:ascii="National Book" w:hAnsi="National Book" w:cs="Arial"/>
                <w:color w:val="002060"/>
                <w:sz w:val="20"/>
                <w:szCs w:val="20"/>
              </w:rPr>
            </w:pPr>
          </w:p>
        </w:tc>
      </w:tr>
      <w:tr w:rsidR="001B2558" w:rsidRPr="000A4FCF" w14:paraId="050517AA"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38373FB" w14:textId="77777777" w:rsidR="001B2558" w:rsidRPr="0009528C" w:rsidRDefault="001B2558" w:rsidP="0009528C">
            <w:pPr>
              <w:tabs>
                <w:tab w:val="left" w:pos="720"/>
              </w:tabs>
              <w:jc w:val="center"/>
              <w:rPr>
                <w:rFonts w:ascii="National Book" w:hAnsi="National Book" w:cs="Arial"/>
                <w:color w:val="FFFFFF" w:themeColor="background1"/>
                <w:sz w:val="22"/>
                <w:szCs w:val="22"/>
              </w:rPr>
            </w:pPr>
            <w:r w:rsidRPr="0009528C">
              <w:rPr>
                <w:rFonts w:ascii="National Book" w:hAnsi="National Book" w:cs="Arial"/>
                <w:b/>
                <w:color w:val="FFFFFF" w:themeColor="background1"/>
                <w:sz w:val="22"/>
                <w:szCs w:val="22"/>
              </w:rPr>
              <w:t>91 Total Credit Hours of Prerequisite Coursework at Kent State University</w:t>
            </w:r>
          </w:p>
        </w:tc>
      </w:tr>
    </w:tbl>
    <w:p w14:paraId="54B3EBD6" w14:textId="77777777" w:rsidR="00631FB5" w:rsidRPr="00631FB5" w:rsidRDefault="00631FB5" w:rsidP="00631FB5">
      <w:pPr>
        <w:rPr>
          <w:rFonts w:ascii="National Book" w:hAnsi="National Book"/>
          <w:color w:val="002060"/>
          <w:sz w:val="16"/>
          <w:szCs w:val="16"/>
        </w:rPr>
      </w:pPr>
      <w:r w:rsidRPr="00631FB5">
        <w:rPr>
          <w:rFonts w:ascii="National Book" w:hAnsi="National Book"/>
          <w:color w:val="002060"/>
          <w:sz w:val="16"/>
          <w:szCs w:val="16"/>
          <w:vertAlign w:val="superscript"/>
        </w:rPr>
        <w:t xml:space="preserve">1 </w:t>
      </w:r>
      <w:r w:rsidRPr="00631FB5">
        <w:rPr>
          <w:rFonts w:ascii="National Book" w:eastAsiaTheme="minorHAnsi" w:hAnsi="National Book" w:cs="Roboto Slab"/>
          <w:color w:val="002060"/>
          <w:sz w:val="16"/>
          <w:szCs w:val="16"/>
          <w:shd w:val="clear" w:color="auto" w:fill="FFFFFF"/>
        </w:rPr>
        <w:t>On the Kent Campus, students take </w:t>
      </w:r>
      <w:hyperlink r:id="rId11" w:tooltip="PSYC 41980"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41980</w:t>
        </w:r>
      </w:hyperlink>
      <w:r w:rsidRPr="00631FB5">
        <w:rPr>
          <w:rFonts w:ascii="National Book" w:eastAsiaTheme="minorHAnsi" w:hAnsi="National Book" w:cs="Roboto Slab"/>
          <w:color w:val="002060"/>
          <w:sz w:val="16"/>
          <w:szCs w:val="16"/>
          <w:shd w:val="clear" w:color="auto" w:fill="FFFFFF"/>
        </w:rPr>
        <w:t>, which has a pre/corequisite of </w:t>
      </w:r>
      <w:hyperlink r:id="rId12" w:tooltip="PSYC 31574"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31574</w:t>
        </w:r>
      </w:hyperlink>
      <w:r w:rsidRPr="00631FB5">
        <w:rPr>
          <w:rFonts w:ascii="National Book" w:eastAsiaTheme="minorHAnsi" w:hAnsi="National Book" w:cs="Roboto Slab"/>
          <w:color w:val="002060"/>
          <w:sz w:val="16"/>
          <w:szCs w:val="16"/>
          <w:shd w:val="clear" w:color="auto" w:fill="FFFFFF"/>
        </w:rPr>
        <w:t>. Students who take </w:t>
      </w:r>
      <w:hyperlink r:id="rId13" w:tooltip="PSYC 41901"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41901</w:t>
        </w:r>
      </w:hyperlink>
      <w:r w:rsidRPr="00631FB5">
        <w:rPr>
          <w:rFonts w:ascii="National Book" w:eastAsiaTheme="minorHAnsi" w:hAnsi="National Book" w:cs="Roboto Slab"/>
          <w:color w:val="002060"/>
          <w:sz w:val="16"/>
          <w:szCs w:val="16"/>
          <w:shd w:val="clear" w:color="auto" w:fill="FFFFFF"/>
        </w:rPr>
        <w:t> (offered on the regional campuses only) must take an upper-division course in psychology as a corequisite. That course cannot be any of the following: </w:t>
      </w:r>
      <w:hyperlink r:id="rId14" w:tooltip="PSYC 31498"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631FB5">
        <w:rPr>
          <w:rFonts w:ascii="National Book" w:eastAsiaTheme="minorHAnsi" w:hAnsi="National Book" w:cs="Roboto Slab"/>
          <w:color w:val="002060"/>
          <w:sz w:val="16"/>
          <w:szCs w:val="16"/>
          <w:shd w:val="clear" w:color="auto" w:fill="FFFFFF"/>
        </w:rPr>
        <w:t>, </w:t>
      </w:r>
      <w:hyperlink r:id="rId15" w:tooltip="PSYC 41498"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631FB5">
        <w:rPr>
          <w:rFonts w:ascii="National Book" w:eastAsiaTheme="minorHAnsi" w:hAnsi="National Book" w:cs="Roboto Slab"/>
          <w:color w:val="002060"/>
          <w:sz w:val="16"/>
          <w:szCs w:val="16"/>
          <w:shd w:val="clear" w:color="auto" w:fill="FFFFFF"/>
        </w:rPr>
        <w:t>, </w:t>
      </w:r>
      <w:hyperlink r:id="rId16" w:tooltip="PSYC 41573"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41573</w:t>
        </w:r>
      </w:hyperlink>
      <w:r w:rsidRPr="00631FB5">
        <w:rPr>
          <w:rFonts w:ascii="National Book" w:eastAsiaTheme="minorHAnsi" w:hAnsi="National Book" w:cs="Roboto Slab"/>
          <w:color w:val="002060"/>
          <w:sz w:val="16"/>
          <w:szCs w:val="16"/>
          <w:shd w:val="clear" w:color="auto" w:fill="FFFFFF"/>
        </w:rPr>
        <w:t> or </w:t>
      </w:r>
      <w:hyperlink r:id="rId17" w:tooltip="PSYC 41993"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41993</w:t>
        </w:r>
      </w:hyperlink>
      <w:r w:rsidRPr="00631FB5">
        <w:rPr>
          <w:rFonts w:ascii="National Book" w:eastAsiaTheme="minorHAnsi" w:hAnsi="National Book" w:cs="Roboto Slab"/>
          <w:color w:val="002060"/>
          <w:sz w:val="16"/>
          <w:szCs w:val="16"/>
          <w:shd w:val="clear" w:color="auto" w:fill="FFFFFF"/>
        </w:rPr>
        <w:t>.</w:t>
      </w:r>
    </w:p>
    <w:p w14:paraId="156B54ED" w14:textId="77777777" w:rsidR="00631FB5" w:rsidRPr="00631FB5" w:rsidRDefault="00631FB5" w:rsidP="00631FB5">
      <w:pPr>
        <w:rPr>
          <w:rFonts w:ascii="National Book" w:eastAsiaTheme="minorHAnsi" w:hAnsi="National Book"/>
          <w:color w:val="002060"/>
          <w:sz w:val="16"/>
          <w:szCs w:val="16"/>
        </w:rPr>
      </w:pPr>
      <w:r w:rsidRPr="00631FB5">
        <w:rPr>
          <w:rFonts w:eastAsiaTheme="minorHAnsi"/>
        </w:rPr>
        <w:br/>
      </w:r>
      <w:r w:rsidRPr="00631FB5">
        <w:rPr>
          <w:rFonts w:ascii="National Book" w:eastAsiaTheme="minorHAnsi" w:hAnsi="National Book" w:cs="Roboto Slab"/>
          <w:color w:val="002060"/>
          <w:sz w:val="16"/>
          <w:szCs w:val="16"/>
          <w:shd w:val="clear" w:color="auto" w:fill="FFFFFF"/>
          <w:vertAlign w:val="superscript"/>
        </w:rPr>
        <w:t xml:space="preserve">2 </w:t>
      </w:r>
      <w:r w:rsidRPr="00631FB5">
        <w:rPr>
          <w:rFonts w:ascii="National Book" w:eastAsiaTheme="minorHAnsi" w:hAnsi="National Book" w:cs="Roboto Slab"/>
          <w:color w:val="002060"/>
          <w:sz w:val="16"/>
          <w:szCs w:val="16"/>
          <w:shd w:val="clear" w:color="auto" w:fill="FFFFFF"/>
        </w:rPr>
        <w:t>Maximum 6 credit hours of </w:t>
      </w:r>
      <w:hyperlink r:id="rId18" w:tooltip="PSYC 31498"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631FB5">
        <w:rPr>
          <w:rFonts w:ascii="National Book" w:eastAsiaTheme="minorHAnsi" w:hAnsi="National Book" w:cs="Roboto Slab"/>
          <w:color w:val="002060"/>
          <w:sz w:val="16"/>
          <w:szCs w:val="16"/>
          <w:shd w:val="clear" w:color="auto" w:fill="FFFFFF"/>
        </w:rPr>
        <w:t>, </w:t>
      </w:r>
      <w:hyperlink r:id="rId19" w:tooltip="PSYC 41492"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41492</w:t>
        </w:r>
      </w:hyperlink>
      <w:r w:rsidRPr="00631FB5">
        <w:rPr>
          <w:rFonts w:ascii="National Book" w:eastAsiaTheme="minorHAnsi" w:hAnsi="National Book" w:cs="Roboto Slab"/>
          <w:color w:val="002060"/>
          <w:sz w:val="16"/>
          <w:szCs w:val="16"/>
          <w:shd w:val="clear" w:color="auto" w:fill="FFFFFF"/>
        </w:rPr>
        <w:t> and </w:t>
      </w:r>
      <w:hyperlink r:id="rId20" w:tooltip="PSYC 41498" w:history="1">
        <w:r w:rsidRPr="00631FB5">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631FB5">
        <w:rPr>
          <w:rFonts w:ascii="National Book" w:eastAsiaTheme="minorHAnsi" w:hAnsi="National Book" w:cs="Roboto Slab"/>
          <w:color w:val="002060"/>
          <w:sz w:val="16"/>
          <w:szCs w:val="16"/>
          <w:shd w:val="clear" w:color="auto" w:fill="FFFFFF"/>
        </w:rPr>
        <w:t> combined may be applied toward major requirements in psychology.</w:t>
      </w:r>
    </w:p>
    <w:p w14:paraId="2F698011" w14:textId="77777777" w:rsidR="001B2558" w:rsidRDefault="001B2558" w:rsidP="001B2558"/>
    <w:p w14:paraId="14EAA6B5" w14:textId="77777777" w:rsidR="00015292" w:rsidRDefault="00015292"/>
    <w:p w14:paraId="41844E6E" w14:textId="5AE778D4" w:rsidR="002C172F" w:rsidRDefault="004A76F3" w:rsidP="004A76F3">
      <w:pPr>
        <w:jc w:val="center"/>
        <w:rPr>
          <w:rFonts w:ascii="National Book" w:hAnsi="National Book" w:cs="Arial"/>
          <w:b/>
          <w:bCs/>
          <w:color w:val="002060"/>
        </w:rPr>
      </w:pPr>
      <w:r w:rsidRPr="004A76F3">
        <w:rPr>
          <w:rFonts w:ascii="National Book" w:hAnsi="National Book" w:cs="Arial"/>
          <w:b/>
          <w:bCs/>
          <w:color w:val="002060"/>
        </w:rPr>
        <w:t>To be transferred from University of Akron School of Law upon completion of the Juris Doctor degree</w:t>
      </w:r>
    </w:p>
    <w:p w14:paraId="2F68A2D7" w14:textId="77777777" w:rsidR="004A76F3" w:rsidRPr="004A76F3" w:rsidRDefault="004A76F3" w:rsidP="004A76F3">
      <w:pPr>
        <w:jc w:val="center"/>
        <w:rPr>
          <w:color w:val="002060"/>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2338E7" w:rsidRPr="00057DEF" w14:paraId="76284E0E" w14:textId="77777777" w:rsidTr="004B09BB">
        <w:tc>
          <w:tcPr>
            <w:tcW w:w="1946" w:type="pct"/>
            <w:vAlign w:val="center"/>
            <w:hideMark/>
          </w:tcPr>
          <w:p w14:paraId="4AD30617"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1C9D849D"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61F546DC"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19AC5F3C"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04CE3733" w14:textId="77777777" w:rsidR="002338E7" w:rsidRPr="00057DEF" w:rsidRDefault="002338E7"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2338E7" w:rsidRPr="00057DEF" w14:paraId="67D06595" w14:textId="77777777" w:rsidTr="004B09BB">
        <w:tc>
          <w:tcPr>
            <w:tcW w:w="1946" w:type="pct"/>
          </w:tcPr>
          <w:p w14:paraId="03476793"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655D28E0"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41F5F53D"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3CE0A2B"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6268C167"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06D7A30C" w14:textId="77777777" w:rsidTr="004B09BB">
        <w:tc>
          <w:tcPr>
            <w:tcW w:w="1946" w:type="pct"/>
          </w:tcPr>
          <w:p w14:paraId="40D5E4D0"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68B7D7AD"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FD9F910"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834C643"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3BA6BE19"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1A1295CA" w14:textId="77777777" w:rsidTr="004B09BB">
        <w:tc>
          <w:tcPr>
            <w:tcW w:w="1946" w:type="pct"/>
          </w:tcPr>
          <w:p w14:paraId="1996AE4C"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4A95028"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E74F15D"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75C46AA"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0A0FC559"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00890C1E" w14:textId="77777777" w:rsidTr="004B09BB">
        <w:tc>
          <w:tcPr>
            <w:tcW w:w="1946" w:type="pct"/>
          </w:tcPr>
          <w:p w14:paraId="56093189"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39BE35BA"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11FFC0F"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3159CF8"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F33C7E8"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199DB169" w14:textId="77777777" w:rsidTr="004B09BB">
        <w:tc>
          <w:tcPr>
            <w:tcW w:w="1946" w:type="pct"/>
          </w:tcPr>
          <w:p w14:paraId="24A27FB1"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090963E6"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84A2F2E"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100D7E1"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866C4ED"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7AEACC75" w14:textId="77777777" w:rsidTr="004B09BB">
        <w:tc>
          <w:tcPr>
            <w:tcW w:w="1946" w:type="pct"/>
          </w:tcPr>
          <w:p w14:paraId="51ABBF9E"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44E2EC43"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08E9457"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8DDAAD2"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3AEEEC44"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5A507F64" w14:textId="77777777" w:rsidTr="004B09BB">
        <w:tc>
          <w:tcPr>
            <w:tcW w:w="1946" w:type="pct"/>
          </w:tcPr>
          <w:p w14:paraId="1CB2A9F4"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0D2EBC74"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5005434"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8AB3339"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AD8CD80"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6CDDD5B9" w14:textId="77777777" w:rsidTr="004B09BB">
        <w:tc>
          <w:tcPr>
            <w:tcW w:w="1946" w:type="pct"/>
          </w:tcPr>
          <w:p w14:paraId="5D33FBA3"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2E499407"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7C09507"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2220822"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E9ECAFB"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7BA0C1C5" w14:textId="77777777" w:rsidTr="004B09BB">
        <w:tc>
          <w:tcPr>
            <w:tcW w:w="1946" w:type="pct"/>
          </w:tcPr>
          <w:p w14:paraId="155D128B"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2E9D2D8C"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5EE91F89"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06BB625"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2F376815"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2508A5F7" w14:textId="77777777" w:rsidTr="004B09BB">
        <w:tc>
          <w:tcPr>
            <w:tcW w:w="1946" w:type="pct"/>
          </w:tcPr>
          <w:p w14:paraId="6136A218" w14:textId="77777777" w:rsidR="002338E7" w:rsidRPr="000C1C0F" w:rsidRDefault="002338E7"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07F5528E" w14:textId="77777777" w:rsidR="002338E7" w:rsidRPr="000C1C0F" w:rsidRDefault="002338E7"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696CD146"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55368" w14:textId="77777777" w:rsidR="002338E7" w:rsidRPr="00057DEF" w:rsidRDefault="002338E7" w:rsidP="004B09BB">
            <w:pPr>
              <w:jc w:val="center"/>
              <w:rPr>
                <w:rFonts w:ascii="National Book" w:hAnsi="National Book" w:cs="Arial"/>
                <w:color w:val="002060"/>
              </w:rPr>
            </w:pPr>
            <w:r>
              <w:rPr>
                <w:rFonts w:ascii="National Book" w:hAnsi="National Book" w:cs="Arial"/>
                <w:color w:val="002060"/>
              </w:rPr>
              <w:t>0-1</w:t>
            </w:r>
          </w:p>
        </w:tc>
        <w:tc>
          <w:tcPr>
            <w:tcW w:w="658" w:type="pct"/>
          </w:tcPr>
          <w:p w14:paraId="777D829D" w14:textId="77777777" w:rsidR="002338E7" w:rsidRPr="00057DEF" w:rsidRDefault="002338E7"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7E123BC5" w14:textId="77777777" w:rsidR="002338E7" w:rsidRPr="00B72376" w:rsidRDefault="002338E7" w:rsidP="002338E7">
      <w:pPr>
        <w:rPr>
          <w:rFonts w:ascii="National Book" w:hAnsi="National Book"/>
          <w:color w:val="002060"/>
          <w:sz w:val="22"/>
          <w:szCs w:val="22"/>
        </w:rPr>
      </w:pPr>
    </w:p>
    <w:p w14:paraId="1C8BEBC8" w14:textId="77777777" w:rsidR="002338E7" w:rsidRDefault="002338E7" w:rsidP="002338E7">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274CB202" w14:textId="77777777" w:rsidR="004A76F3" w:rsidRPr="00851454" w:rsidRDefault="004A76F3" w:rsidP="002338E7">
      <w:pPr>
        <w:rPr>
          <w:rFonts w:ascii="National Book" w:hAnsi="National Book"/>
          <w:color w:val="002060"/>
          <w:sz w:val="16"/>
          <w:szCs w:val="16"/>
        </w:rPr>
      </w:pPr>
    </w:p>
    <w:p w14:paraId="02786CDE" w14:textId="069FEC42" w:rsidR="00DB4CE8" w:rsidRDefault="004A76F3" w:rsidP="004A76F3">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577B5E73" w14:textId="77777777" w:rsidR="004A76F3" w:rsidRDefault="004A76F3" w:rsidP="004A76F3">
      <w:pPr>
        <w:jc w:val="center"/>
        <w:rPr>
          <w:rFonts w:ascii="National Book" w:hAnsi="National Book" w:cs="Arial"/>
          <w:b/>
          <w:bCs/>
          <w:color w:val="002060"/>
        </w:rPr>
      </w:pPr>
    </w:p>
    <w:p w14:paraId="53B7BF75" w14:textId="4B38BF93" w:rsidR="004A76F3" w:rsidRPr="004A76F3" w:rsidRDefault="004A76F3" w:rsidP="004A76F3">
      <w:pPr>
        <w:jc w:val="center"/>
        <w:rPr>
          <w:rFonts w:ascii="Arial" w:hAnsi="Arial" w:cs="Arial"/>
          <w:b/>
          <w:color w:val="002060"/>
        </w:rPr>
      </w:pPr>
      <w:r w:rsidRPr="004A76F3">
        <w:rPr>
          <w:rFonts w:ascii="National Book" w:hAnsi="National Book" w:cs="Arial"/>
          <w:b/>
          <w:bCs/>
          <w:color w:val="002060"/>
        </w:rPr>
        <w:t>Minimum 120 Total Credit Hours to Graduate with Bachelor of Arts in Psychology including UA transfer coursework, from Kent State University</w:t>
      </w:r>
    </w:p>
    <w:p w14:paraId="5A090A37" w14:textId="77777777" w:rsidR="00A61E07" w:rsidRDefault="00A61E07">
      <w:pPr>
        <w:rPr>
          <w:rFonts w:ascii="National Book" w:hAnsi="National Book"/>
          <w:b/>
          <w:bCs/>
          <w:noProof/>
          <w:color w:val="002060"/>
        </w:rPr>
      </w:pPr>
      <w:r>
        <w:rPr>
          <w:rFonts w:ascii="National Book" w:hAnsi="National Book"/>
          <w:b/>
          <w:bCs/>
          <w:noProof/>
          <w:color w:val="002060"/>
        </w:rPr>
        <w:br w:type="page"/>
      </w:r>
    </w:p>
    <w:p w14:paraId="16DD7657" w14:textId="77777777" w:rsidR="00B437C9" w:rsidRPr="000B4A73" w:rsidRDefault="00B437C9" w:rsidP="00B437C9">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4911A353" w:rsidR="00B6562D" w:rsidRPr="00DB4CE8" w:rsidRDefault="00B437C9" w:rsidP="00B437C9">
      <w:pPr>
        <w:pStyle w:val="Heading1"/>
        <w:rPr>
          <w:rFonts w:ascii="National Book" w:hAnsi="National Book" w:cs="Arial"/>
          <w:color w:val="002060"/>
        </w:rPr>
      </w:pPr>
      <w:r w:rsidRPr="00DB4CE8">
        <w:rPr>
          <w:rFonts w:cs="Arial"/>
        </w:rPr>
        <w:t>Partnership Process</w:t>
      </w:r>
      <w:bookmarkEnd w:id="0"/>
    </w:p>
    <w:p w14:paraId="69DE5D51" w14:textId="49597378" w:rsidR="00B6562D" w:rsidRDefault="00B6562D" w:rsidP="00B6562D">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FB03EB" w:rsidRPr="000A2A9E" w14:paraId="2C042A32"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53284A" w14:textId="77777777" w:rsidR="00FB03EB" w:rsidRPr="000A2A9E" w:rsidRDefault="00FB03EB"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F3DA0F5" w14:textId="77777777" w:rsidR="00FB03EB" w:rsidRPr="000A2A9E" w:rsidRDefault="00FB03EB" w:rsidP="00FB03EB">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2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2A54BD6F" w14:textId="76093DDB"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Student completes </w:t>
            </w:r>
            <w:r w:rsidRPr="00B13A6A">
              <w:rPr>
                <w:rFonts w:ascii="National Book" w:hAnsi="National Book"/>
                <w:color w:val="002060"/>
              </w:rPr>
              <w:t xml:space="preserve">3+3 Program Interest Form. </w:t>
            </w:r>
          </w:p>
          <w:p w14:paraId="0FF40A7E" w14:textId="77777777" w:rsidR="00FB03EB" w:rsidRPr="000A2A9E" w:rsidRDefault="00FB03EB" w:rsidP="00FB03EB">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0433BF9" w14:textId="6BAD65F8" w:rsidR="00FB03EB" w:rsidRPr="000A2A9E" w:rsidRDefault="00FB03EB" w:rsidP="00FB03EB">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22"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4E607BC6" w14:textId="77777777"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2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66793D3C" w14:textId="77777777" w:rsidR="00FB03EB" w:rsidRPr="000A2A9E" w:rsidRDefault="00FB03EB" w:rsidP="00FB03EB">
            <w:pPr>
              <w:numPr>
                <w:ilvl w:val="0"/>
                <w:numId w:val="1"/>
              </w:numPr>
              <w:rPr>
                <w:rFonts w:ascii="National Book" w:hAnsi="National Book"/>
              </w:rPr>
            </w:pPr>
            <w:hyperlink r:id="rId2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42F0CA0" w14:textId="77777777"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2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FB03EB" w:rsidRPr="000A2A9E" w14:paraId="3B2AA2CB"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D3925C" w14:textId="77777777" w:rsidR="00FB03EB" w:rsidRPr="000A2A9E" w:rsidRDefault="00FB03EB"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6DA2B739" w14:textId="314E7DA2" w:rsidR="00FB03EB" w:rsidRPr="000A2A9E" w:rsidRDefault="00FB03EB" w:rsidP="00FB03EB">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2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466607" w:rsidRPr="00466607">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165C03D0" w14:textId="71128EF1" w:rsidR="00FB03EB" w:rsidRPr="000A2A9E" w:rsidRDefault="00FB03EB" w:rsidP="00FB03EB">
            <w:pPr>
              <w:numPr>
                <w:ilvl w:val="0"/>
                <w:numId w:val="2"/>
              </w:numPr>
              <w:rPr>
                <w:rFonts w:ascii="National Book" w:hAnsi="National Book"/>
              </w:rPr>
            </w:pPr>
            <w:r w:rsidRPr="000A2A9E">
              <w:rPr>
                <w:rFonts w:ascii="National Book" w:hAnsi="National Book"/>
                <w:color w:val="002060"/>
              </w:rPr>
              <w:t xml:space="preserve">Upon completing </w:t>
            </w:r>
            <w:r w:rsidR="001B2558">
              <w:rPr>
                <w:rFonts w:ascii="National Book" w:hAnsi="National Book"/>
                <w:color w:val="002060"/>
              </w:rPr>
              <w:t>29</w:t>
            </w:r>
            <w:r w:rsidR="00466607">
              <w:rPr>
                <w:rFonts w:ascii="National Book" w:hAnsi="National Book"/>
                <w:color w:val="002060"/>
              </w:rPr>
              <w:t>-30</w:t>
            </w:r>
            <w:r w:rsidRPr="000A2A9E">
              <w:rPr>
                <w:rFonts w:ascii="National Book" w:hAnsi="National Book"/>
                <w:color w:val="002060"/>
              </w:rPr>
              <w:t xml:space="preserve"> hours in the UA JD program, </w:t>
            </w:r>
            <w:hyperlink r:id="rId2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30B1103" w14:textId="1A475DC6" w:rsidR="00FB03EB" w:rsidRPr="000A2A9E" w:rsidRDefault="00FB03EB" w:rsidP="00FB03EB">
            <w:pPr>
              <w:numPr>
                <w:ilvl w:val="0"/>
                <w:numId w:val="2"/>
              </w:numPr>
              <w:rPr>
                <w:rFonts w:ascii="National Book" w:hAnsi="National Book"/>
              </w:rPr>
            </w:pPr>
            <w:r w:rsidRPr="000A2A9E">
              <w:rPr>
                <w:rFonts w:ascii="National Book" w:hAnsi="National Book"/>
                <w:color w:val="002060"/>
              </w:rPr>
              <w:t>Once reenrolled at KSU</w:t>
            </w:r>
            <w:hyperlink r:id="rId28"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9" w:history="1">
              <w:r w:rsidRPr="000A2A9E">
                <w:rPr>
                  <w:rStyle w:val="Hyperlink"/>
                  <w:rFonts w:ascii="National Book" w:hAnsi="National Book"/>
                </w:rPr>
                <w:t>Catalog Rights and Exclusions</w:t>
              </w:r>
            </w:hyperlink>
            <w:r w:rsidRPr="000A2A9E">
              <w:rPr>
                <w:rFonts w:ascii="National Book" w:hAnsi="National Book"/>
              </w:rPr>
              <w:t xml:space="preserve">. </w:t>
            </w:r>
          </w:p>
          <w:p w14:paraId="3A9880BF" w14:textId="0CCF92BA" w:rsidR="00FB03EB" w:rsidRPr="000A2A9E" w:rsidRDefault="00FB03EB" w:rsidP="00FB03EB">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30" w:history="1">
              <w:r w:rsidRPr="004A76F3">
                <w:rPr>
                  <w:rStyle w:val="Hyperlink"/>
                  <w:rFonts w:ascii="National Book" w:hAnsi="National Book"/>
                </w:rPr>
                <w:t>UA JD 3+3 Partnership Transfer Credit Form</w:t>
              </w:r>
            </w:hyperlink>
            <w:r w:rsidRPr="00B13A6A">
              <w:rPr>
                <w:rFonts w:ascii="National Book" w:hAnsi="National Book"/>
                <w:color w:val="002060"/>
              </w:rPr>
              <w:t xml:space="preserve"> </w:t>
            </w:r>
            <w:r w:rsidRPr="000A2A9E">
              <w:rPr>
                <w:rFonts w:ascii="National Book" w:hAnsi="National Book"/>
                <w:color w:val="002060"/>
              </w:rPr>
              <w:t xml:space="preserve">and sends to Credit Transfer Office.  </w:t>
            </w:r>
          </w:p>
          <w:p w14:paraId="0790055E" w14:textId="77777777" w:rsidR="00FB03EB" w:rsidRPr="000A2A9E" w:rsidRDefault="00FB03EB" w:rsidP="00FB03EB">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A193D13" w14:textId="77777777" w:rsidR="00947177" w:rsidRPr="00DB4CE8" w:rsidRDefault="00947177" w:rsidP="00B6562D">
      <w:pPr>
        <w:rPr>
          <w:rFonts w:ascii="National Book" w:hAnsi="National Book"/>
          <w:color w:val="002060"/>
        </w:rPr>
      </w:pPr>
    </w:p>
    <w:p w14:paraId="58BCA310" w14:textId="25D52CA4"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3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36128C0F"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7611D808" w:rsidR="00015292" w:rsidRPr="007B70CF" w:rsidRDefault="00015292" w:rsidP="00FB03EB">
      <w:pPr>
        <w:pStyle w:val="Heading1"/>
        <w:ind w:left="1080"/>
        <w:jc w:val="left"/>
      </w:pPr>
      <w:r w:rsidRPr="007B70CF">
        <w:t>Graduation Requirements</w:t>
      </w:r>
    </w:p>
    <w:p w14:paraId="058F8904" w14:textId="77777777" w:rsidR="00FB03EB" w:rsidRDefault="00FB03EB" w:rsidP="00B6562D">
      <w:pPr>
        <w:rPr>
          <w:rFonts w:ascii="National Book" w:hAnsi="National Book" w:cs="Arial"/>
          <w:color w:val="002060"/>
        </w:rPr>
      </w:pPr>
    </w:p>
    <w:p w14:paraId="7B85B527" w14:textId="24E2C005"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4A76F3">
        <w:rPr>
          <w:rFonts w:ascii="National Book" w:hAnsi="National Book" w:cs="Arial"/>
          <w:color w:val="002060"/>
        </w:rPr>
        <w:t xml:space="preserve"> and </w:t>
      </w:r>
      <w:r w:rsidRPr="00B6562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080D65F"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D8427C">
        <w:rPr>
          <w:rFonts w:ascii="National Book" w:hAnsi="National Book" w:cs="Arial"/>
          <w:color w:val="002060"/>
        </w:rPr>
        <w:t>Psychology</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E3D3571" w14:textId="77777777" w:rsidR="00D7648E" w:rsidRPr="00B13A6A" w:rsidRDefault="00D7648E" w:rsidP="00D7648E">
      <w:pPr>
        <w:rPr>
          <w:rFonts w:ascii="National Black" w:hAnsi="National Black"/>
          <w:b/>
          <w:color w:val="1F3864" w:themeColor="accent1" w:themeShade="80"/>
          <w:sz w:val="32"/>
          <w:szCs w:val="16"/>
        </w:rPr>
      </w:pPr>
      <w:bookmarkStart w:id="2" w:name="_Hlk124323265"/>
      <w:bookmarkStart w:id="3" w:name="_Hlk124324242"/>
      <w:r w:rsidRPr="00B13A6A">
        <w:rPr>
          <w:rFonts w:ascii="National Black" w:hAnsi="National Black"/>
          <w:b/>
          <w:color w:val="1F3864" w:themeColor="accent1" w:themeShade="80"/>
          <w:sz w:val="32"/>
          <w:szCs w:val="16"/>
        </w:rPr>
        <w:t>Contact Information</w:t>
      </w:r>
    </w:p>
    <w:p w14:paraId="4D3803BF" w14:textId="77777777" w:rsidR="00D7648E" w:rsidRDefault="00D7648E" w:rsidP="00D7648E">
      <w:pPr>
        <w:rPr>
          <w:rFonts w:ascii="National Bold Italic" w:hAnsi="National Bold Italic"/>
          <w:b/>
          <w:color w:val="1F3864" w:themeColor="accent1" w:themeShade="80"/>
          <w:sz w:val="32"/>
          <w:szCs w:val="16"/>
        </w:rPr>
      </w:pPr>
    </w:p>
    <w:p w14:paraId="78F48C1A" w14:textId="77777777" w:rsidR="00D7648E" w:rsidRDefault="00D7648E" w:rsidP="00D7648E">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32" w:history="1">
        <w:r w:rsidRPr="006E1EB6">
          <w:rPr>
            <w:rStyle w:val="Hyperlink"/>
            <w:rFonts w:ascii="National Book" w:hAnsi="National Book"/>
          </w:rPr>
          <w:t>lawadmissions@uakron.edu</w:t>
        </w:r>
      </w:hyperlink>
      <w:r>
        <w:rPr>
          <w:rFonts w:ascii="National Book" w:hAnsi="National Book"/>
          <w:color w:val="002060"/>
        </w:rPr>
        <w:t xml:space="preserve"> </w:t>
      </w:r>
    </w:p>
    <w:p w14:paraId="58AFB9DB" w14:textId="77777777" w:rsidR="00D7648E" w:rsidRDefault="00D7648E" w:rsidP="00D7648E">
      <w:pPr>
        <w:rPr>
          <w:rFonts w:ascii="National Bold Italic" w:hAnsi="National Bold Italic"/>
          <w:b/>
          <w:color w:val="1F3864" w:themeColor="accent1" w:themeShade="80"/>
          <w:sz w:val="32"/>
          <w:szCs w:val="16"/>
        </w:rPr>
      </w:pPr>
    </w:p>
    <w:p w14:paraId="6879DC80" w14:textId="6DAB3777" w:rsidR="00D7648E" w:rsidRPr="00985EF8" w:rsidRDefault="00D7648E" w:rsidP="00D7648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33" w:history="1">
        <w:r w:rsidRPr="006E1A37">
          <w:rPr>
            <w:rStyle w:val="Hyperlink"/>
            <w:rFonts w:ascii="National Book" w:hAnsi="National Book"/>
          </w:rPr>
          <w:t>pathways@kent.edu</w:t>
        </w:r>
      </w:hyperlink>
      <w:bookmarkEnd w:id="2"/>
    </w:p>
    <w:p w14:paraId="260D0174" w14:textId="77777777" w:rsidR="00D7648E" w:rsidRPr="00985EF8" w:rsidRDefault="00D7648E" w:rsidP="00D7648E">
      <w:pPr>
        <w:rPr>
          <w:rFonts w:ascii="National Regular Italic" w:hAnsi="National Regular Italic"/>
          <w:b/>
          <w:color w:val="1F3864" w:themeColor="accent1" w:themeShade="80"/>
          <w:sz w:val="32"/>
          <w:szCs w:val="32"/>
        </w:rPr>
      </w:pPr>
    </w:p>
    <w:bookmarkEnd w:id="3"/>
    <w:p w14:paraId="73C951D5" w14:textId="29ED340B" w:rsidR="005F79D3" w:rsidRPr="008F4FC9" w:rsidRDefault="005F79D3" w:rsidP="00015292">
      <w:pPr>
        <w:rPr>
          <w:rFonts w:ascii="National Regular Italic" w:hAnsi="National Regular Italic"/>
          <w:b/>
          <w:color w:val="1F3864" w:themeColor="accent1" w:themeShade="80"/>
        </w:rPr>
      </w:pPr>
    </w:p>
    <w:sectPr w:rsidR="005F79D3" w:rsidRPr="008F4FC9" w:rsidSect="00015292">
      <w:footerReference w:type="default" r:id="rId34"/>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B1234" w14:textId="77777777" w:rsidR="00581EDA" w:rsidRDefault="00581EDA" w:rsidP="004D1F78">
      <w:r>
        <w:separator/>
      </w:r>
    </w:p>
  </w:endnote>
  <w:endnote w:type="continuationSeparator" w:id="0">
    <w:p w14:paraId="66DC865C"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9AFB8" w14:textId="17E5FE04" w:rsidR="00631FB5" w:rsidRPr="00631FB5" w:rsidRDefault="004A76F3">
    <w:pPr>
      <w:pStyle w:val="Footer"/>
      <w:rPr>
        <w:rFonts w:ascii="National Bold Italic" w:hAnsi="National Bold Italic"/>
        <w:color w:val="002060"/>
        <w:sz w:val="20"/>
        <w:szCs w:val="20"/>
      </w:rPr>
    </w:pPr>
    <w:r>
      <w:rPr>
        <w:rFonts w:ascii="National Bold Italic" w:hAnsi="National Bold Italic"/>
        <w:color w:val="002060"/>
        <w:sz w:val="20"/>
        <w:szCs w:val="20"/>
      </w:rPr>
      <w:t>December</w:t>
    </w:r>
    <w:r w:rsidR="00B13A6A">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5CAB1" w14:textId="77777777" w:rsidR="00581EDA" w:rsidRDefault="00581EDA" w:rsidP="004D1F78">
      <w:r>
        <w:separator/>
      </w:r>
    </w:p>
  </w:footnote>
  <w:footnote w:type="continuationSeparator" w:id="0">
    <w:p w14:paraId="33BCF23B"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0188654">
    <w:abstractNumId w:val="0"/>
  </w:num>
  <w:num w:numId="2" w16cid:durableId="156115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17f+rWHZjMATapV0RE/K2LEMk0wOH6R0wmZaQa7zt/hGiNl04P5ktSqL48KkfaFt6q6k9FYtrFx+AgC/Ut5Sdg==" w:salt="R5NMeQy19DddU3vvtJltZw=="/>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sFAPJmePctAAAA"/>
  </w:docVars>
  <w:rsids>
    <w:rsidRoot w:val="004D1F78"/>
    <w:rsid w:val="00015292"/>
    <w:rsid w:val="00065AF8"/>
    <w:rsid w:val="000673D9"/>
    <w:rsid w:val="0009528C"/>
    <w:rsid w:val="000D3A64"/>
    <w:rsid w:val="00187729"/>
    <w:rsid w:val="001A0C14"/>
    <w:rsid w:val="001B2558"/>
    <w:rsid w:val="001C3BE3"/>
    <w:rsid w:val="002117E2"/>
    <w:rsid w:val="00211E4F"/>
    <w:rsid w:val="002338E7"/>
    <w:rsid w:val="002545E1"/>
    <w:rsid w:val="00262F6F"/>
    <w:rsid w:val="002C172F"/>
    <w:rsid w:val="002C6646"/>
    <w:rsid w:val="00320AB1"/>
    <w:rsid w:val="0032761B"/>
    <w:rsid w:val="003B2210"/>
    <w:rsid w:val="003B6892"/>
    <w:rsid w:val="0044045E"/>
    <w:rsid w:val="00451334"/>
    <w:rsid w:val="00466607"/>
    <w:rsid w:val="00482834"/>
    <w:rsid w:val="004A76F3"/>
    <w:rsid w:val="004B3BCA"/>
    <w:rsid w:val="004D1F78"/>
    <w:rsid w:val="004D246B"/>
    <w:rsid w:val="00581EDA"/>
    <w:rsid w:val="005859DA"/>
    <w:rsid w:val="005F79D3"/>
    <w:rsid w:val="00630DEB"/>
    <w:rsid w:val="00631FB5"/>
    <w:rsid w:val="006425AC"/>
    <w:rsid w:val="00666A6B"/>
    <w:rsid w:val="006C1E30"/>
    <w:rsid w:val="006E74F1"/>
    <w:rsid w:val="00701E48"/>
    <w:rsid w:val="007365BA"/>
    <w:rsid w:val="0074660D"/>
    <w:rsid w:val="00773B7F"/>
    <w:rsid w:val="007B76F7"/>
    <w:rsid w:val="00817955"/>
    <w:rsid w:val="00830EF3"/>
    <w:rsid w:val="00833C75"/>
    <w:rsid w:val="00845BDE"/>
    <w:rsid w:val="008469D2"/>
    <w:rsid w:val="00861D86"/>
    <w:rsid w:val="008F4FC9"/>
    <w:rsid w:val="00937EDC"/>
    <w:rsid w:val="00947177"/>
    <w:rsid w:val="009B6AC8"/>
    <w:rsid w:val="00A32E1F"/>
    <w:rsid w:val="00A61E07"/>
    <w:rsid w:val="00AA194F"/>
    <w:rsid w:val="00AA35EA"/>
    <w:rsid w:val="00B13A6A"/>
    <w:rsid w:val="00B21962"/>
    <w:rsid w:val="00B437C9"/>
    <w:rsid w:val="00B56927"/>
    <w:rsid w:val="00B6562D"/>
    <w:rsid w:val="00B72376"/>
    <w:rsid w:val="00BB2D44"/>
    <w:rsid w:val="00BC5C0A"/>
    <w:rsid w:val="00C04023"/>
    <w:rsid w:val="00C22366"/>
    <w:rsid w:val="00C5718B"/>
    <w:rsid w:val="00C60A4A"/>
    <w:rsid w:val="00CA0555"/>
    <w:rsid w:val="00D2619D"/>
    <w:rsid w:val="00D6504D"/>
    <w:rsid w:val="00D7648E"/>
    <w:rsid w:val="00D8427C"/>
    <w:rsid w:val="00DB4CE8"/>
    <w:rsid w:val="00E047F4"/>
    <w:rsid w:val="00E26A48"/>
    <w:rsid w:val="00E83270"/>
    <w:rsid w:val="00EB47DD"/>
    <w:rsid w:val="00EF5B5A"/>
    <w:rsid w:val="00FA54EB"/>
    <w:rsid w:val="00FB03EB"/>
    <w:rsid w:val="00FD2F8A"/>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61E07"/>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4717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61E07"/>
    <w:rPr>
      <w:rFonts w:ascii="National-Black" w:eastAsiaTheme="minorEastAsia"/>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SYC%2041901" TargetMode="External"/><Relationship Id="rId18" Type="http://schemas.openxmlformats.org/officeDocument/2006/relationships/hyperlink" Target="https://catalog.kent.edu/search/?P=PSYC%2031498" TargetMode="External"/><Relationship Id="rId26" Type="http://schemas.openxmlformats.org/officeDocument/2006/relationships/hyperlink" Target="https://www.kent.edu/fbe-center/forms-requests"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catalog.kent.edu/search/?P=PSYC%2031574" TargetMode="External"/><Relationship Id="rId17" Type="http://schemas.openxmlformats.org/officeDocument/2006/relationships/hyperlink" Target="https://catalog.kent.edu/search/?P=PSYC%2041993" TargetMode="External"/><Relationship Id="rId2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33"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catalog.kent.edu/search/?P=PSYC%2041573" TargetMode="External"/><Relationship Id="rId20" Type="http://schemas.openxmlformats.org/officeDocument/2006/relationships/hyperlink" Target="https://catalog.kent.edu/search/?P=PSYC%2041498" TargetMode="External"/><Relationship Id="rId2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SYC%2041980" TargetMode="External"/><Relationship Id="rId2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32"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catalog.kent.edu/search/?P=PSYC%2041498" TargetMode="External"/><Relationship Id="rId2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8" Type="http://schemas.openxmlformats.org/officeDocument/2006/relationships/hyperlink" Target="https://www.kent.edu/fbe-center/graduation-honors-and-recognition"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catalog.kent.edu/search/?P=PSYC%2041492" TargetMode="External"/><Relationship Id="rId31" Type="http://schemas.openxmlformats.org/officeDocument/2006/relationships/hyperlink" Target="mailto:pathways@ke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SYC%2031498"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2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3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368711-773C-43F6-9091-9FD0C03C7D2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FA492F4C-1A8D-41FA-BEBA-877FC1D51312}">
  <ds:schemaRefs>
    <ds:schemaRef ds:uri="http://schemas.microsoft.com/sharepoint/v3/contenttype/forms"/>
  </ds:schemaRefs>
</ds:datastoreItem>
</file>

<file path=customXml/itemProps3.xml><?xml version="1.0" encoding="utf-8"?>
<ds:datastoreItem xmlns:ds="http://schemas.openxmlformats.org/officeDocument/2006/customXml" ds:itemID="{85AA4D8C-02A5-42E3-B816-30A7E9DF7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865</Words>
  <Characters>10073</Characters>
  <Application>Microsoft Office Word</Application>
  <DocSecurity>8</DocSecurity>
  <Lines>479</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0</cp:revision>
  <cp:lastPrinted>2022-04-26T14:53:00Z</cp:lastPrinted>
  <dcterms:created xsi:type="dcterms:W3CDTF">2023-06-13T20:33:00Z</dcterms:created>
  <dcterms:modified xsi:type="dcterms:W3CDTF">2025-12-10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